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7F0ACB" w14:textId="77777777" w:rsidR="00321724" w:rsidRDefault="008E4D84" w:rsidP="00E1685D">
      <w:pPr>
        <w:ind w:left="-1080"/>
        <w:rPr>
          <w:b/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4D0647" wp14:editId="758877F0">
                <wp:simplePos x="0" y="0"/>
                <wp:positionH relativeFrom="column">
                  <wp:posOffset>914400</wp:posOffset>
                </wp:positionH>
                <wp:positionV relativeFrom="paragraph">
                  <wp:posOffset>143510</wp:posOffset>
                </wp:positionV>
                <wp:extent cx="4918287" cy="1312333"/>
                <wp:effectExtent l="0" t="0" r="9525" b="889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287" cy="13123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0632BF" w14:textId="77777777" w:rsidR="00321724" w:rsidRPr="007B7B88" w:rsidRDefault="007B7B88" w:rsidP="0032172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7B7B88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Call for Abstracts</w:t>
                            </w:r>
                          </w:p>
                          <w:p w14:paraId="03D59B10" w14:textId="77777777" w:rsidR="00321724" w:rsidRPr="00AB693B" w:rsidRDefault="00321724" w:rsidP="00321724">
                            <w:pPr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34AA67D7" w14:textId="3F9FA3F7" w:rsidR="00DE7EB2" w:rsidRPr="00F01879" w:rsidRDefault="00E505EF" w:rsidP="00DE7EB2">
                            <w:pPr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202</w:t>
                            </w:r>
                            <w:r w:rsidR="00FB0D16" w:rsidRPr="00FB0D16">
                              <w:rPr>
                                <w:rFonts w:ascii="Arial" w:hAnsi="Arial" w:cs="Arial"/>
                                <w:b/>
                                <w:color w:val="FF0000"/>
                                <w:sz w:val="32"/>
                                <w:szCs w:val="32"/>
                              </w:rPr>
                              <w:t>5</w:t>
                            </w:r>
                            <w:r w:rsidR="00DE7EB2" w:rsidRPr="00F0187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67445" w:rsidRPr="00F0187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ULM </w:t>
                            </w:r>
                            <w:r w:rsidR="00F01879" w:rsidRPr="00F0187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tudent Research Symposium</w:t>
                            </w:r>
                          </w:p>
                          <w:p w14:paraId="085E7156" w14:textId="77777777" w:rsidR="00DE7EB2" w:rsidRDefault="00DE7EB2" w:rsidP="00DE7EB2">
                            <w:pPr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2A2E95A2" w14:textId="6FDEEE2E" w:rsidR="001F4F4B" w:rsidRPr="001F4F4B" w:rsidRDefault="00DE7EB2" w:rsidP="002433B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1F4F4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SUBMISSION DEADLINE: </w:t>
                            </w:r>
                            <w:r w:rsidR="00FB0D16" w:rsidRPr="00FB0D16"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</w:rPr>
                              <w:t>Tu</w:t>
                            </w:r>
                            <w:r w:rsidR="00CD1C4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esday</w:t>
                            </w:r>
                            <w:r w:rsidR="004715D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CD1C4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April 15, </w:t>
                            </w:r>
                            <w:r w:rsidR="00284D8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202</w:t>
                            </w:r>
                            <w:r w:rsidR="00C96DBE"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</w:rPr>
                              <w:t>5</w:t>
                            </w:r>
                            <w:r w:rsidR="00284D8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4715D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F4F4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at </w:t>
                            </w:r>
                            <w:r w:rsidR="008E4D8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  <w:r w:rsidR="003906BA" w:rsidRPr="001F4F4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:0</w:t>
                            </w:r>
                            <w:r w:rsidR="00E1685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0 pm</w:t>
                            </w:r>
                          </w:p>
                          <w:p w14:paraId="582F33D4" w14:textId="77777777" w:rsidR="00321724" w:rsidRDefault="003217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4D0647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in;margin-top:11.3pt;width:387.25pt;height:103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">
                <v:textbox>
                  <w:txbxContent>
                    <w:p w14:paraId="370632BF" w14:textId="77777777" w:rsidR="00321724" w:rsidRPr="007B7B88" w:rsidRDefault="007B7B88" w:rsidP="00321724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7B7B88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Call for Abstracts</w:t>
                      </w:r>
                    </w:p>
                    <w:p w14:paraId="03D59B10" w14:textId="77777777" w:rsidR="00321724" w:rsidRPr="00AB693B" w:rsidRDefault="00321724" w:rsidP="00321724">
                      <w:pPr>
                        <w:jc w:val="center"/>
                        <w:outlineLvl w:val="0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34AA67D7" w14:textId="3F9FA3F7" w:rsidR="00DE7EB2" w:rsidRPr="00F01879" w:rsidRDefault="00E505EF" w:rsidP="00DE7EB2">
                      <w:pPr>
                        <w:jc w:val="center"/>
                        <w:outlineLvl w:val="0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202</w:t>
                      </w:r>
                      <w:r w:rsidR="00FB0D16" w:rsidRPr="00FB0D16">
                        <w:rPr>
                          <w:rFonts w:ascii="Arial" w:hAnsi="Arial" w:cs="Arial"/>
                          <w:b/>
                          <w:color w:val="FF0000"/>
                          <w:sz w:val="32"/>
                          <w:szCs w:val="32"/>
                        </w:rPr>
                        <w:t>5</w:t>
                      </w:r>
                      <w:r w:rsidR="00DE7EB2" w:rsidRPr="00F01879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67445" w:rsidRPr="00F01879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ULM </w:t>
                      </w:r>
                      <w:r w:rsidR="00F01879" w:rsidRPr="00F01879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tudent Research Symposium</w:t>
                      </w:r>
                    </w:p>
                    <w:p w14:paraId="085E7156" w14:textId="77777777" w:rsidR="00DE7EB2" w:rsidRDefault="00DE7EB2" w:rsidP="00DE7EB2">
                      <w:pPr>
                        <w:jc w:val="center"/>
                        <w:outlineLvl w:val="0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2A2E95A2" w14:textId="6FDEEE2E" w:rsidR="001F4F4B" w:rsidRPr="001F4F4B" w:rsidRDefault="00DE7EB2" w:rsidP="002433B9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1F4F4B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SUBMISSION DEADLINE: </w:t>
                      </w:r>
                      <w:r w:rsidR="00FB0D16" w:rsidRPr="00FB0D16"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</w:rPr>
                        <w:t>Tu</w:t>
                      </w:r>
                      <w:r w:rsidR="00CD1C4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esday</w:t>
                      </w:r>
                      <w:r w:rsidR="004715D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, </w:t>
                      </w:r>
                      <w:r w:rsidR="00CD1C4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April 15, </w:t>
                      </w:r>
                      <w:r w:rsidR="00284D8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202</w:t>
                      </w:r>
                      <w:r w:rsidR="00C96DBE"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</w:rPr>
                        <w:t>5</w:t>
                      </w:r>
                      <w:r w:rsidR="00284D8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,</w:t>
                      </w:r>
                      <w:r w:rsidR="004715D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1F4F4B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at </w:t>
                      </w:r>
                      <w:r w:rsidR="008E4D8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5</w:t>
                      </w:r>
                      <w:r w:rsidR="003906BA" w:rsidRPr="001F4F4B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:0</w:t>
                      </w:r>
                      <w:r w:rsidR="00E1685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0 pm</w:t>
                      </w:r>
                    </w:p>
                    <w:p w14:paraId="582F33D4" w14:textId="77777777" w:rsidR="00321724" w:rsidRDefault="00321724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40F2D" wp14:editId="7DE6F6F4">
            <wp:extent cx="1555750" cy="1555750"/>
            <wp:effectExtent l="0" t="0" r="0" b="0"/>
            <wp:docPr id="1" name="Picture 1" descr="ulm-academic-logo-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lm-academic-logo-circ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1724">
        <w:rPr>
          <w:b/>
          <w:sz w:val="24"/>
        </w:rPr>
        <w:tab/>
      </w:r>
      <w:r w:rsidR="00321724">
        <w:rPr>
          <w:b/>
          <w:sz w:val="24"/>
        </w:rPr>
        <w:tab/>
      </w:r>
    </w:p>
    <w:p w14:paraId="04CDFA2C" w14:textId="77777777" w:rsidR="003906BA" w:rsidRDefault="003906BA">
      <w:pPr>
        <w:jc w:val="both"/>
      </w:pPr>
    </w:p>
    <w:p w14:paraId="6D031717" w14:textId="6A971D4B" w:rsidR="007A3F46" w:rsidRDefault="00321724" w:rsidP="004715D2">
      <w:pPr>
        <w:ind w:left="-450"/>
      </w:pPr>
      <w:r w:rsidRPr="000E1C87">
        <w:t xml:space="preserve">The ULM </w:t>
      </w:r>
      <w:r w:rsidR="004715D2">
        <w:t>Research Council</w:t>
      </w:r>
      <w:r w:rsidRPr="000E1C87">
        <w:t xml:space="preserve"> is pleased to formally request abstracts of </w:t>
      </w:r>
      <w:r w:rsidR="00406CF8">
        <w:t>r</w:t>
      </w:r>
      <w:r w:rsidR="00F01879">
        <w:t>esearch</w:t>
      </w:r>
      <w:r w:rsidR="00DF6D2B">
        <w:t xml:space="preserve"> and visual and performing art exhibits </w:t>
      </w:r>
      <w:r w:rsidRPr="000E1C87">
        <w:t>from ULM undergraduate and graduate s</w:t>
      </w:r>
      <w:r w:rsidR="004A6FD0">
        <w:t xml:space="preserve">tudents for presentation at the </w:t>
      </w:r>
      <w:r w:rsidR="00FB0D16" w:rsidRPr="00FB0D16">
        <w:rPr>
          <w:b/>
          <w:i/>
          <w:color w:val="FF0000"/>
        </w:rPr>
        <w:t>24th</w:t>
      </w:r>
      <w:r w:rsidRPr="000E1C87">
        <w:rPr>
          <w:b/>
          <w:i/>
        </w:rPr>
        <w:t xml:space="preserve"> Annual </w:t>
      </w:r>
      <w:r w:rsidR="00DF6D2B">
        <w:rPr>
          <w:b/>
          <w:i/>
        </w:rPr>
        <w:t xml:space="preserve">ULM </w:t>
      </w:r>
      <w:r w:rsidR="00F01879">
        <w:rPr>
          <w:b/>
          <w:i/>
        </w:rPr>
        <w:t>Student Research Symposium</w:t>
      </w:r>
      <w:r w:rsidRPr="000E1C87">
        <w:rPr>
          <w:b/>
          <w:i/>
        </w:rPr>
        <w:t xml:space="preserve">.  </w:t>
      </w:r>
      <w:proofErr w:type="gramStart"/>
      <w:r w:rsidRPr="000E1C87">
        <w:t>In order to</w:t>
      </w:r>
      <w:proofErr w:type="gramEnd"/>
      <w:r w:rsidRPr="000E1C87">
        <w:t xml:space="preserve"> submit, the student must </w:t>
      </w:r>
      <w:r w:rsidR="00CD1C4D">
        <w:t>be</w:t>
      </w:r>
      <w:r w:rsidR="004B72D5">
        <w:t xml:space="preserve"> enrolled during the </w:t>
      </w:r>
      <w:r w:rsidR="00E505EF" w:rsidRPr="00FB0D16">
        <w:rPr>
          <w:color w:val="FF0000"/>
        </w:rPr>
        <w:t>20</w:t>
      </w:r>
      <w:r w:rsidR="008E4D84" w:rsidRPr="00FB0D16">
        <w:rPr>
          <w:color w:val="FF0000"/>
        </w:rPr>
        <w:t>2</w:t>
      </w:r>
      <w:r w:rsidR="00FB0D16" w:rsidRPr="00FB0D16">
        <w:rPr>
          <w:color w:val="FF0000"/>
        </w:rPr>
        <w:t>4</w:t>
      </w:r>
      <w:r w:rsidR="00DF6D2B" w:rsidRPr="00FB0D16">
        <w:rPr>
          <w:color w:val="FF0000"/>
        </w:rPr>
        <w:noBreakHyphen/>
      </w:r>
      <w:r w:rsidR="00E505EF" w:rsidRPr="00FB0D16">
        <w:rPr>
          <w:color w:val="FF0000"/>
        </w:rPr>
        <w:t>202</w:t>
      </w:r>
      <w:r w:rsidR="00FB0D16" w:rsidRPr="00FB0D16">
        <w:rPr>
          <w:color w:val="FF0000"/>
        </w:rPr>
        <w:t>5</w:t>
      </w:r>
      <w:r w:rsidRPr="00FB0D16">
        <w:rPr>
          <w:color w:val="FF0000"/>
        </w:rPr>
        <w:t xml:space="preserve"> </w:t>
      </w:r>
      <w:r w:rsidRPr="000E1C87">
        <w:t>academic year.</w:t>
      </w:r>
      <w:r w:rsidR="00DF6D2B">
        <w:t xml:space="preserve"> </w:t>
      </w:r>
      <w:r w:rsidR="00F01879">
        <w:t xml:space="preserve">Submissions </w:t>
      </w:r>
      <w:r w:rsidR="007A3F46">
        <w:t>must</w:t>
      </w:r>
      <w:r w:rsidR="00F01879">
        <w:t xml:space="preserve"> be made to </w:t>
      </w:r>
      <w:r w:rsidR="007A3F46">
        <w:t>your School’s</w:t>
      </w:r>
      <w:r w:rsidRPr="000E1C87">
        <w:t xml:space="preserve"> </w:t>
      </w:r>
      <w:r w:rsidR="007A3F46">
        <w:t xml:space="preserve">Student Research Symposium representative. </w:t>
      </w:r>
      <w:r w:rsidRPr="000E1C87">
        <w:t xml:space="preserve">A list of </w:t>
      </w:r>
      <w:r w:rsidR="007A3F46">
        <w:t>School</w:t>
      </w:r>
      <w:r w:rsidRPr="000E1C87">
        <w:t xml:space="preserve"> </w:t>
      </w:r>
      <w:r w:rsidR="00DF6D2B">
        <w:t>representatives</w:t>
      </w:r>
      <w:r w:rsidRPr="000E1C87">
        <w:t xml:space="preserve"> can be found</w:t>
      </w:r>
      <w:r w:rsidR="00F67445">
        <w:t xml:space="preserve"> at the </w:t>
      </w:r>
      <w:r w:rsidR="00DF6D2B">
        <w:t xml:space="preserve">ULM </w:t>
      </w:r>
      <w:r w:rsidR="00F01879">
        <w:t>Student Research Symposium</w:t>
      </w:r>
      <w:r w:rsidR="003906BA">
        <w:t xml:space="preserve"> website at</w:t>
      </w:r>
      <w:r w:rsidR="00F67445">
        <w:t xml:space="preserve"> </w:t>
      </w:r>
      <w:r w:rsidR="00E505EF" w:rsidRPr="004715D2">
        <w:rPr>
          <w:highlight w:val="yellow"/>
        </w:rPr>
        <w:t>https://www.ulm.edu/symposium/representatives.html</w:t>
      </w:r>
      <w:r w:rsidR="007A3F46">
        <w:t>.</w:t>
      </w:r>
      <w:r>
        <w:t xml:space="preserve"> </w:t>
      </w:r>
    </w:p>
    <w:p w14:paraId="2A99B489" w14:textId="77777777" w:rsidR="007A3F46" w:rsidRPr="004715D2" w:rsidRDefault="007A3F46" w:rsidP="004715D2">
      <w:pPr>
        <w:ind w:left="-450"/>
        <w:jc w:val="both"/>
        <w:rPr>
          <w:b/>
        </w:rPr>
      </w:pPr>
    </w:p>
    <w:p w14:paraId="65AFA3E4" w14:textId="77777777" w:rsidR="00321724" w:rsidRPr="004715D2" w:rsidRDefault="00321724" w:rsidP="004715D2">
      <w:pPr>
        <w:ind w:left="-450"/>
        <w:jc w:val="both"/>
        <w:rPr>
          <w:b/>
        </w:rPr>
      </w:pPr>
      <w:r w:rsidRPr="004715D2">
        <w:rPr>
          <w:b/>
        </w:rPr>
        <w:t xml:space="preserve">The heading for the abstract should include the </w:t>
      </w:r>
      <w:r w:rsidR="007A3F46" w:rsidRPr="004715D2">
        <w:rPr>
          <w:b/>
        </w:rPr>
        <w:t>T</w:t>
      </w:r>
      <w:r w:rsidRPr="004715D2">
        <w:rPr>
          <w:b/>
        </w:rPr>
        <w:t xml:space="preserve">itle, </w:t>
      </w:r>
      <w:r w:rsidR="007A3F46" w:rsidRPr="004715D2">
        <w:rPr>
          <w:b/>
        </w:rPr>
        <w:t>A</w:t>
      </w:r>
      <w:r w:rsidRPr="004715D2">
        <w:rPr>
          <w:b/>
        </w:rPr>
        <w:t xml:space="preserve">uthors, </w:t>
      </w:r>
      <w:r w:rsidR="007A3F46" w:rsidRPr="004715D2">
        <w:rPr>
          <w:b/>
        </w:rPr>
        <w:t>A</w:t>
      </w:r>
      <w:r w:rsidRPr="004715D2">
        <w:rPr>
          <w:b/>
        </w:rPr>
        <w:t xml:space="preserve">cademic </w:t>
      </w:r>
      <w:r w:rsidR="007A3F46" w:rsidRPr="004715D2">
        <w:rPr>
          <w:b/>
        </w:rPr>
        <w:t>C</w:t>
      </w:r>
      <w:r w:rsidRPr="004715D2">
        <w:rPr>
          <w:b/>
        </w:rPr>
        <w:t xml:space="preserve">ollege and </w:t>
      </w:r>
      <w:r w:rsidR="007A3F46" w:rsidRPr="004715D2">
        <w:rPr>
          <w:b/>
        </w:rPr>
        <w:t>S</w:t>
      </w:r>
      <w:r w:rsidR="00DF6D2B" w:rsidRPr="004715D2">
        <w:rPr>
          <w:b/>
        </w:rPr>
        <w:t>chool</w:t>
      </w:r>
      <w:r w:rsidRPr="004715D2">
        <w:rPr>
          <w:b/>
        </w:rPr>
        <w:t xml:space="preserve">, </w:t>
      </w:r>
      <w:r w:rsidR="007A3F46" w:rsidRPr="004715D2">
        <w:rPr>
          <w:b/>
        </w:rPr>
        <w:t xml:space="preserve">and the name of the University.  Multiple student authors may be listed, but the </w:t>
      </w:r>
      <w:r w:rsidR="001F4F4B" w:rsidRPr="004715D2">
        <w:rPr>
          <w:b/>
        </w:rPr>
        <w:t>presenter’s name</w:t>
      </w:r>
      <w:r w:rsidR="007A3F46" w:rsidRPr="004715D2">
        <w:rPr>
          <w:b/>
        </w:rPr>
        <w:t xml:space="preserve"> </w:t>
      </w:r>
      <w:r w:rsidR="001F4F4B" w:rsidRPr="004715D2">
        <w:rPr>
          <w:b/>
        </w:rPr>
        <w:t>should be listed first</w:t>
      </w:r>
      <w:r w:rsidR="007A3F46" w:rsidRPr="004715D2">
        <w:rPr>
          <w:b/>
        </w:rPr>
        <w:t xml:space="preserve">.  </w:t>
      </w:r>
      <w:r w:rsidRPr="004715D2">
        <w:rPr>
          <w:b/>
        </w:rPr>
        <w:t>Abstracts should be typed entirely within the box below, us</w:t>
      </w:r>
      <w:r w:rsidR="00423FB1" w:rsidRPr="004715D2">
        <w:rPr>
          <w:b/>
        </w:rPr>
        <w:t>ing Times New Roman 10 pt. Font; 100 word</w:t>
      </w:r>
      <w:r w:rsidR="000805DF" w:rsidRPr="004715D2">
        <w:rPr>
          <w:b/>
        </w:rPr>
        <w:t>s</w:t>
      </w:r>
      <w:r w:rsidR="00423FB1" w:rsidRPr="004715D2">
        <w:rPr>
          <w:b/>
        </w:rPr>
        <w:t xml:space="preserve"> minimum, 250 words maximum.</w:t>
      </w:r>
    </w:p>
    <w:p w14:paraId="1E2F3D8B" w14:textId="77777777" w:rsidR="00321724" w:rsidRDefault="008E4D84">
      <w:pPr>
        <w:jc w:val="center"/>
        <w:sectPr w:rsidR="00321724" w:rsidSect="000F422D">
          <w:pgSz w:w="12240" w:h="15840" w:code="1"/>
          <w:pgMar w:top="734" w:right="1260" w:bottom="360" w:left="18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9CE508" wp14:editId="3E0B1715">
                <wp:simplePos x="0" y="0"/>
                <wp:positionH relativeFrom="column">
                  <wp:posOffset>-291465</wp:posOffset>
                </wp:positionH>
                <wp:positionV relativeFrom="paragraph">
                  <wp:posOffset>73660</wp:posOffset>
                </wp:positionV>
                <wp:extent cx="6120765" cy="3700780"/>
                <wp:effectExtent l="0" t="0" r="0" b="0"/>
                <wp:wrapSquare wrapText="bothSides"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0765" cy="3700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B4813" w14:textId="77777777" w:rsidR="00321724" w:rsidRDefault="00321724"/>
                          <w:p w14:paraId="0928D68D" w14:textId="77777777" w:rsidR="00321724" w:rsidRDefault="00321724"/>
                          <w:p w14:paraId="7EBB83EF" w14:textId="77777777" w:rsidR="00321724" w:rsidRDefault="00321724"/>
                          <w:p w14:paraId="7AC1682C" w14:textId="77777777" w:rsidR="00321724" w:rsidRDefault="00321724"/>
                          <w:p w14:paraId="68C66607" w14:textId="77777777" w:rsidR="00321724" w:rsidRDefault="00321724"/>
                          <w:p w14:paraId="1E451919" w14:textId="77777777" w:rsidR="00321724" w:rsidRDefault="00321724"/>
                          <w:p w14:paraId="5BE0A5E7" w14:textId="77777777" w:rsidR="00321724" w:rsidRDefault="00321724"/>
                          <w:p w14:paraId="5449763E" w14:textId="77777777" w:rsidR="00321724" w:rsidRDefault="00321724"/>
                          <w:p w14:paraId="214A14DF" w14:textId="77777777" w:rsidR="00321724" w:rsidRDefault="00321724"/>
                          <w:p w14:paraId="320F7B84" w14:textId="77777777" w:rsidR="00321724" w:rsidRDefault="00321724"/>
                          <w:p w14:paraId="17023BE4" w14:textId="77777777" w:rsidR="00321724" w:rsidRDefault="00321724"/>
                          <w:p w14:paraId="4BC05180" w14:textId="77777777" w:rsidR="00321724" w:rsidRDefault="00321724"/>
                          <w:p w14:paraId="2C0373C4" w14:textId="77777777" w:rsidR="00321724" w:rsidRDefault="00321724"/>
                          <w:p w14:paraId="1B7CFEFF" w14:textId="77777777" w:rsidR="00321724" w:rsidRDefault="00321724"/>
                          <w:p w14:paraId="254F397B" w14:textId="77777777" w:rsidR="00321724" w:rsidRDefault="00321724"/>
                          <w:p w14:paraId="6B5CEA0A" w14:textId="77777777" w:rsidR="00321724" w:rsidRDefault="00321724"/>
                          <w:p w14:paraId="668B70F9" w14:textId="77777777" w:rsidR="00321724" w:rsidRDefault="00321724"/>
                          <w:p w14:paraId="0E79FDAA" w14:textId="77777777" w:rsidR="00321724" w:rsidRDefault="00321724"/>
                          <w:p w14:paraId="79052A3C" w14:textId="77777777" w:rsidR="00321724" w:rsidRDefault="00321724"/>
                          <w:p w14:paraId="56324AF0" w14:textId="77777777" w:rsidR="00321724" w:rsidRDefault="00321724"/>
                          <w:p w14:paraId="6271BEDD" w14:textId="77777777" w:rsidR="00321724" w:rsidRDefault="00321724"/>
                          <w:p w14:paraId="40B410C8" w14:textId="77777777" w:rsidR="00321724" w:rsidRDefault="00321724"/>
                          <w:p w14:paraId="56F4A318" w14:textId="77777777" w:rsidR="00321724" w:rsidRDefault="00321724"/>
                          <w:p w14:paraId="0221B2C7" w14:textId="77777777" w:rsidR="00321724" w:rsidRDefault="00321724"/>
                          <w:p w14:paraId="61D434B6" w14:textId="77777777" w:rsidR="00321724" w:rsidRDefault="00321724"/>
                          <w:p w14:paraId="24F721B5" w14:textId="77777777" w:rsidR="00321724" w:rsidRDefault="00321724"/>
                          <w:p w14:paraId="37D4E356" w14:textId="77777777" w:rsidR="00321724" w:rsidRDefault="00321724"/>
                          <w:p w14:paraId="7D223820" w14:textId="77777777" w:rsidR="00321724" w:rsidRDefault="00321724"/>
                          <w:p w14:paraId="24D01452" w14:textId="77777777" w:rsidR="00321724" w:rsidRDefault="003217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-22.95pt;margin-top:5.8pt;width:481.95pt;height:29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">
                <v:textbox>
                  <w:txbxContent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</w:txbxContent>
                </v:textbox>
                <w10:wrap type="square"/>
              </v:shape>
            </w:pict>
          </mc:Fallback>
        </mc:AlternateContent>
      </w:r>
    </w:p>
    <w:p w14:paraId="1558BD90" w14:textId="77777777" w:rsidR="00321724" w:rsidRPr="008E4D84" w:rsidRDefault="00321724">
      <w:pPr>
        <w:jc w:val="center"/>
        <w:outlineLvl w:val="0"/>
        <w:rPr>
          <w:b/>
          <w:u w:val="single"/>
        </w:rPr>
      </w:pPr>
      <w:r w:rsidRPr="008E4D84">
        <w:rPr>
          <w:b/>
          <w:u w:val="single"/>
        </w:rPr>
        <w:t>Please type or print only within the boundaries of the box.</w:t>
      </w:r>
    </w:p>
    <w:p w14:paraId="086CFC68" w14:textId="77777777" w:rsidR="00321724" w:rsidRDefault="00321724">
      <w:pPr>
        <w:rPr>
          <w:b/>
        </w:rPr>
        <w:sectPr w:rsidR="00321724" w:rsidSect="000F422D">
          <w:type w:val="continuous"/>
          <w:pgSz w:w="12240" w:h="15840" w:code="1"/>
          <w:pgMar w:top="734" w:right="1800" w:bottom="360" w:left="1800" w:header="720" w:footer="720" w:gutter="0"/>
          <w:cols w:space="720"/>
        </w:sectPr>
      </w:pPr>
    </w:p>
    <w:p w14:paraId="581BD302" w14:textId="77777777" w:rsidR="00321724" w:rsidRDefault="00321724">
      <w:pPr>
        <w:rPr>
          <w:b/>
        </w:rPr>
      </w:pPr>
    </w:p>
    <w:p w14:paraId="3E7ADA87" w14:textId="77777777" w:rsidR="00321724" w:rsidRDefault="000805DF" w:rsidP="007A3F46">
      <w:pPr>
        <w:tabs>
          <w:tab w:val="left" w:pos="5040"/>
        </w:tabs>
        <w:outlineLvl w:val="0"/>
      </w:pPr>
      <w:r>
        <w:rPr>
          <w:b/>
        </w:rPr>
        <w:t>Presenter</w:t>
      </w:r>
      <w:r w:rsidR="007A3F46">
        <w:rPr>
          <w:b/>
        </w:rPr>
        <w:t>:</w:t>
      </w:r>
      <w:r w:rsidR="007A3F46">
        <w:rPr>
          <w:b/>
        </w:rPr>
        <w:tab/>
      </w:r>
      <w:r w:rsidR="00321724">
        <w:rPr>
          <w:b/>
        </w:rPr>
        <w:t>College:</w:t>
      </w:r>
      <w:r w:rsidR="00321724">
        <w:t xml:space="preserve"> </w:t>
      </w:r>
    </w:p>
    <w:p w14:paraId="0A1E4EFA" w14:textId="77777777" w:rsidR="00321724" w:rsidRDefault="00321724" w:rsidP="007A3F46">
      <w:pPr>
        <w:tabs>
          <w:tab w:val="left" w:pos="5040"/>
        </w:tabs>
        <w:outlineLvl w:val="0"/>
        <w:rPr>
          <w:b/>
        </w:rPr>
      </w:pPr>
    </w:p>
    <w:p w14:paraId="47C88FCE" w14:textId="77777777" w:rsidR="00321724" w:rsidRPr="00F67445" w:rsidRDefault="007A3F46" w:rsidP="007A3F46">
      <w:pPr>
        <w:tabs>
          <w:tab w:val="left" w:pos="5040"/>
        </w:tabs>
        <w:outlineLvl w:val="0"/>
        <w:rPr>
          <w:b/>
        </w:rPr>
      </w:pPr>
      <w:r>
        <w:rPr>
          <w:b/>
        </w:rPr>
        <w:t>Undergraduate or Graduate:</w:t>
      </w:r>
      <w:r>
        <w:rPr>
          <w:b/>
        </w:rPr>
        <w:tab/>
      </w:r>
      <w:r w:rsidR="00F67445">
        <w:rPr>
          <w:b/>
        </w:rPr>
        <w:t>School:</w:t>
      </w:r>
      <w:r w:rsidR="00321724">
        <w:t xml:space="preserve"> </w:t>
      </w:r>
    </w:p>
    <w:p w14:paraId="7441BA82" w14:textId="77777777" w:rsidR="00321724" w:rsidRDefault="00321724" w:rsidP="007A3F46">
      <w:pPr>
        <w:tabs>
          <w:tab w:val="left" w:pos="5040"/>
        </w:tabs>
        <w:outlineLvl w:val="0"/>
        <w:rPr>
          <w:b/>
        </w:rPr>
      </w:pPr>
    </w:p>
    <w:p w14:paraId="189D03EA" w14:textId="77777777" w:rsidR="00321724" w:rsidRDefault="00F67445" w:rsidP="007A3F46">
      <w:pPr>
        <w:tabs>
          <w:tab w:val="left" w:pos="5040"/>
        </w:tabs>
        <w:outlineLvl w:val="0"/>
      </w:pPr>
      <w:r>
        <w:rPr>
          <w:b/>
        </w:rPr>
        <w:t>Student E-Mail:</w:t>
      </w:r>
      <w:r w:rsidR="007A3F46">
        <w:rPr>
          <w:b/>
        </w:rPr>
        <w:tab/>
        <w:t xml:space="preserve"> </w:t>
      </w:r>
      <w:r>
        <w:rPr>
          <w:b/>
        </w:rPr>
        <w:t>Mentoring Faculty:</w:t>
      </w:r>
      <w:r w:rsidR="00321724">
        <w:t xml:space="preserve"> </w:t>
      </w:r>
    </w:p>
    <w:p w14:paraId="5AABF70E" w14:textId="77777777" w:rsidR="00321724" w:rsidRDefault="00321724" w:rsidP="007A3F46">
      <w:pPr>
        <w:tabs>
          <w:tab w:val="left" w:pos="5040"/>
        </w:tabs>
        <w:outlineLvl w:val="0"/>
        <w:rPr>
          <w:b/>
        </w:rPr>
      </w:pPr>
    </w:p>
    <w:p w14:paraId="1231C621" w14:textId="77777777" w:rsidR="00321724" w:rsidRDefault="00F67445" w:rsidP="007A3F46">
      <w:pPr>
        <w:tabs>
          <w:tab w:val="left" w:pos="5040"/>
        </w:tabs>
        <w:outlineLvl w:val="0"/>
        <w:rPr>
          <w:b/>
        </w:rPr>
      </w:pPr>
      <w:r>
        <w:rPr>
          <w:b/>
        </w:rPr>
        <w:t>Student Campus Phone:</w:t>
      </w:r>
      <w:r w:rsidR="007A3F46">
        <w:rPr>
          <w:b/>
        </w:rPr>
        <w:tab/>
        <w:t xml:space="preserve"> </w:t>
      </w:r>
      <w:r>
        <w:rPr>
          <w:b/>
        </w:rPr>
        <w:t>Mentoring Faculty E-Mail:</w:t>
      </w:r>
    </w:p>
    <w:p w14:paraId="1A8AA500" w14:textId="77777777" w:rsidR="00321724" w:rsidRDefault="00321724" w:rsidP="007A3F46">
      <w:pPr>
        <w:tabs>
          <w:tab w:val="left" w:pos="5040"/>
        </w:tabs>
        <w:rPr>
          <w:b/>
        </w:rPr>
      </w:pPr>
    </w:p>
    <w:p w14:paraId="53E8AFA4" w14:textId="77777777" w:rsidR="00521F46" w:rsidRPr="00F67445" w:rsidRDefault="00F67445" w:rsidP="007A3F46">
      <w:pPr>
        <w:tabs>
          <w:tab w:val="left" w:pos="5040"/>
        </w:tabs>
      </w:pPr>
      <w:r>
        <w:rPr>
          <w:b/>
        </w:rPr>
        <w:t>Hometown (City/State or Country):</w:t>
      </w:r>
      <w:r w:rsidR="007A3F46">
        <w:rPr>
          <w:b/>
        </w:rPr>
        <w:tab/>
        <w:t xml:space="preserve"> </w:t>
      </w:r>
      <w:r>
        <w:rPr>
          <w:b/>
        </w:rPr>
        <w:t>Mentoring Faculty Campus Phone:</w:t>
      </w:r>
      <w:r w:rsidR="00321724">
        <w:rPr>
          <w:b/>
        </w:rPr>
        <w:tab/>
      </w:r>
    </w:p>
    <w:p w14:paraId="20A6FABA" w14:textId="77777777" w:rsidR="00321724" w:rsidRDefault="00321724">
      <w:pPr>
        <w:rPr>
          <w:b/>
          <w:sz w:val="24"/>
        </w:rPr>
      </w:pPr>
    </w:p>
    <w:p w14:paraId="40ED645F" w14:textId="77777777" w:rsidR="00321724" w:rsidRDefault="00DF6D2B">
      <w:r>
        <w:rPr>
          <w:b/>
          <w:sz w:val="24"/>
        </w:rPr>
        <w:t xml:space="preserve">Type of </w:t>
      </w:r>
      <w:r w:rsidR="00321724">
        <w:rPr>
          <w:b/>
          <w:sz w:val="24"/>
        </w:rPr>
        <w:t>Presentation:</w:t>
      </w:r>
      <w:r w:rsidR="007A3F46">
        <w:rPr>
          <w:b/>
          <w:sz w:val="24"/>
        </w:rPr>
        <w:t xml:space="preserve"> </w:t>
      </w:r>
    </w:p>
    <w:p w14:paraId="6E307031" w14:textId="5BBF1A2A" w:rsidR="00321724" w:rsidRPr="00DF6D2B" w:rsidRDefault="00DF6D2B">
      <w:pPr>
        <w:rPr>
          <w:b/>
          <w:sz w:val="16"/>
          <w:szCs w:val="16"/>
        </w:rPr>
      </w:pPr>
      <w:r w:rsidRPr="00DF6D2B">
        <w:rPr>
          <w:b/>
          <w:sz w:val="16"/>
          <w:szCs w:val="16"/>
        </w:rPr>
        <w:t>(</w:t>
      </w:r>
      <w:r w:rsidR="005B3A99" w:rsidRPr="00DF6D2B">
        <w:rPr>
          <w:b/>
          <w:sz w:val="16"/>
          <w:szCs w:val="16"/>
        </w:rPr>
        <w:t>E.g</w:t>
      </w:r>
      <w:r w:rsidRPr="00DF6D2B">
        <w:rPr>
          <w:b/>
          <w:sz w:val="16"/>
          <w:szCs w:val="16"/>
        </w:rPr>
        <w:t>. Poster</w:t>
      </w:r>
      <w:r w:rsidR="008E4D84">
        <w:rPr>
          <w:b/>
          <w:sz w:val="16"/>
          <w:szCs w:val="16"/>
        </w:rPr>
        <w:t xml:space="preserve">, </w:t>
      </w:r>
      <w:r w:rsidRPr="00DF6D2B">
        <w:rPr>
          <w:b/>
          <w:sz w:val="16"/>
          <w:szCs w:val="16"/>
        </w:rPr>
        <w:t xml:space="preserve">Oral, </w:t>
      </w:r>
      <w:r>
        <w:rPr>
          <w:b/>
          <w:sz w:val="16"/>
          <w:szCs w:val="16"/>
        </w:rPr>
        <w:t xml:space="preserve">Visual </w:t>
      </w:r>
      <w:r w:rsidR="00F01879">
        <w:rPr>
          <w:b/>
          <w:sz w:val="16"/>
          <w:szCs w:val="16"/>
        </w:rPr>
        <w:t xml:space="preserve">or Voice </w:t>
      </w:r>
      <w:r>
        <w:rPr>
          <w:b/>
          <w:sz w:val="16"/>
          <w:szCs w:val="16"/>
        </w:rPr>
        <w:t>Performance</w:t>
      </w:r>
      <w:r w:rsidR="00F01879">
        <w:rPr>
          <w:b/>
          <w:sz w:val="16"/>
          <w:szCs w:val="16"/>
        </w:rPr>
        <w:t>,</w:t>
      </w:r>
      <w:r>
        <w:rPr>
          <w:b/>
          <w:sz w:val="16"/>
          <w:szCs w:val="16"/>
        </w:rPr>
        <w:t xml:space="preserve"> or Artistic Display</w:t>
      </w:r>
      <w:r w:rsidRPr="00DF6D2B">
        <w:rPr>
          <w:b/>
          <w:sz w:val="16"/>
          <w:szCs w:val="16"/>
        </w:rPr>
        <w:t>)</w:t>
      </w:r>
    </w:p>
    <w:sectPr w:rsidR="00321724" w:rsidRPr="00DF6D2B" w:rsidSect="000F422D">
      <w:type w:val="continuous"/>
      <w:pgSz w:w="12240" w:h="15840" w:code="1"/>
      <w:pgMar w:top="734" w:right="1080" w:bottom="36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F82B00" w14:textId="77777777" w:rsidR="001663AB" w:rsidRDefault="001663AB">
      <w:r>
        <w:separator/>
      </w:r>
    </w:p>
  </w:endnote>
  <w:endnote w:type="continuationSeparator" w:id="0">
    <w:p w14:paraId="60234146" w14:textId="77777777" w:rsidR="001663AB" w:rsidRDefault="00166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5D8C36" w14:textId="77777777" w:rsidR="001663AB" w:rsidRDefault="001663AB">
      <w:r>
        <w:separator/>
      </w:r>
    </w:p>
  </w:footnote>
  <w:footnote w:type="continuationSeparator" w:id="0">
    <w:p w14:paraId="753191F0" w14:textId="77777777" w:rsidR="001663AB" w:rsidRDefault="001663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A627AA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1229B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2698D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22B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B6091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7A71C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CAEA2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4254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2CB28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B87A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60794363">
    <w:abstractNumId w:val="9"/>
  </w:num>
  <w:num w:numId="2" w16cid:durableId="357194820">
    <w:abstractNumId w:val="7"/>
  </w:num>
  <w:num w:numId="3" w16cid:durableId="125705984">
    <w:abstractNumId w:val="6"/>
  </w:num>
  <w:num w:numId="4" w16cid:durableId="1307853995">
    <w:abstractNumId w:val="5"/>
  </w:num>
  <w:num w:numId="5" w16cid:durableId="751239510">
    <w:abstractNumId w:val="4"/>
  </w:num>
  <w:num w:numId="6" w16cid:durableId="386954018">
    <w:abstractNumId w:val="8"/>
  </w:num>
  <w:num w:numId="7" w16cid:durableId="771978966">
    <w:abstractNumId w:val="3"/>
  </w:num>
  <w:num w:numId="8" w16cid:durableId="1224173024">
    <w:abstractNumId w:val="2"/>
  </w:num>
  <w:num w:numId="9" w16cid:durableId="748160935">
    <w:abstractNumId w:val="1"/>
  </w:num>
  <w:num w:numId="10" w16cid:durableId="2023583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MyszSyNDCyMDBT0lEKTi0uzszPAykwrAUAsSoL5ywAAAA="/>
  </w:docVars>
  <w:rsids>
    <w:rsidRoot w:val="00AB693B"/>
    <w:rsid w:val="000805DF"/>
    <w:rsid w:val="000B70B2"/>
    <w:rsid w:val="000E1ED0"/>
    <w:rsid w:val="000F422D"/>
    <w:rsid w:val="001663AB"/>
    <w:rsid w:val="001A15B6"/>
    <w:rsid w:val="001F4F4B"/>
    <w:rsid w:val="002048AF"/>
    <w:rsid w:val="002433B9"/>
    <w:rsid w:val="00247912"/>
    <w:rsid w:val="00284D8D"/>
    <w:rsid w:val="002F6A11"/>
    <w:rsid w:val="002F7646"/>
    <w:rsid w:val="003008D8"/>
    <w:rsid w:val="00301D2B"/>
    <w:rsid w:val="003159DB"/>
    <w:rsid w:val="00321724"/>
    <w:rsid w:val="0034565B"/>
    <w:rsid w:val="00361F55"/>
    <w:rsid w:val="003906BA"/>
    <w:rsid w:val="003C231B"/>
    <w:rsid w:val="00406CF8"/>
    <w:rsid w:val="00423FB1"/>
    <w:rsid w:val="00424EDA"/>
    <w:rsid w:val="0043080A"/>
    <w:rsid w:val="004715D2"/>
    <w:rsid w:val="004A6FD0"/>
    <w:rsid w:val="004B72D5"/>
    <w:rsid w:val="00506204"/>
    <w:rsid w:val="00521F46"/>
    <w:rsid w:val="005903B5"/>
    <w:rsid w:val="005A43C0"/>
    <w:rsid w:val="005B3A99"/>
    <w:rsid w:val="006268D5"/>
    <w:rsid w:val="00731B4A"/>
    <w:rsid w:val="00732F8B"/>
    <w:rsid w:val="007A3F46"/>
    <w:rsid w:val="007B7B88"/>
    <w:rsid w:val="007C4B6A"/>
    <w:rsid w:val="007F53E8"/>
    <w:rsid w:val="00863AE4"/>
    <w:rsid w:val="008E4D84"/>
    <w:rsid w:val="008F78DB"/>
    <w:rsid w:val="0097053C"/>
    <w:rsid w:val="00A643FE"/>
    <w:rsid w:val="00AA3394"/>
    <w:rsid w:val="00AB693B"/>
    <w:rsid w:val="00B16C51"/>
    <w:rsid w:val="00B54047"/>
    <w:rsid w:val="00BA53AC"/>
    <w:rsid w:val="00C445EB"/>
    <w:rsid w:val="00C8324A"/>
    <w:rsid w:val="00C96DBE"/>
    <w:rsid w:val="00CC1F89"/>
    <w:rsid w:val="00CD1C4D"/>
    <w:rsid w:val="00CE7734"/>
    <w:rsid w:val="00D24876"/>
    <w:rsid w:val="00DE7EB2"/>
    <w:rsid w:val="00DF6D2B"/>
    <w:rsid w:val="00E01C15"/>
    <w:rsid w:val="00E1685D"/>
    <w:rsid w:val="00E505EF"/>
    <w:rsid w:val="00E53913"/>
    <w:rsid w:val="00EA682A"/>
    <w:rsid w:val="00EC05CE"/>
    <w:rsid w:val="00F01879"/>
    <w:rsid w:val="00F02160"/>
    <w:rsid w:val="00F67445"/>
    <w:rsid w:val="00FB0D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1DB565"/>
  <w15:chartTrackingRefBased/>
  <w15:docId w15:val="{45B64C47-45C3-4E0E-A37A-31557C4D1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  <w:sz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33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Louisiana at Monroe</vt:lpstr>
    </vt:vector>
  </TitlesOfParts>
  <Company>Northeast Louisiana University</Company>
  <LinksUpToDate>false</LinksUpToDate>
  <CharactersWithSpaces>1273</CharactersWithSpaces>
  <SharedDoc>false</SharedDoc>
  <HLinks>
    <vt:vector size="6" baseType="variant">
      <vt:variant>
        <vt:i4>3145791</vt:i4>
      </vt:variant>
      <vt:variant>
        <vt:i4>0</vt:i4>
      </vt:variant>
      <vt:variant>
        <vt:i4>0</vt:i4>
      </vt:variant>
      <vt:variant>
        <vt:i4>5</vt:i4>
      </vt:variant>
      <vt:variant>
        <vt:lpwstr>https://www.ulm.edu/symposium/representativ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Louisiana at Monroe</dc:title>
  <dc:subject/>
  <dc:creator>M. Christopher Washam, Ph.D.</dc:creator>
  <cp:keywords/>
  <cp:lastModifiedBy>Burton Ashworth</cp:lastModifiedBy>
  <cp:revision>3</cp:revision>
  <cp:lastPrinted>2024-02-14T19:08:00Z</cp:lastPrinted>
  <dcterms:created xsi:type="dcterms:W3CDTF">2025-01-14T19:03:00Z</dcterms:created>
  <dcterms:modified xsi:type="dcterms:W3CDTF">2025-01-1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07208966</vt:i4>
  </property>
  <property fmtid="{D5CDD505-2E9C-101B-9397-08002B2CF9AE}" pid="3" name="_EmailSubject">
    <vt:lpwstr/>
  </property>
  <property fmtid="{D5CDD505-2E9C-101B-9397-08002B2CF9AE}" pid="4" name="_AuthorEmail">
    <vt:lpwstr>dgrcreekmore@ulm.edu</vt:lpwstr>
  </property>
  <property fmtid="{D5CDD505-2E9C-101B-9397-08002B2CF9AE}" pid="5" name="_AuthorEmailDisplayName">
    <vt:lpwstr>Walter Creekmore</vt:lpwstr>
  </property>
  <property fmtid="{D5CDD505-2E9C-101B-9397-08002B2CF9AE}" pid="6" name="_ReviewingToolsShownOnce">
    <vt:lpwstr/>
  </property>
</Properties>
</file>